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Human Resources Department</w:t>
      </w:r>
    </w:p>
    <w:p>
      <w:pPr>
        <w:pStyle w:val="BodyText"/>
      </w:pPr>
      <w:r>
        <w:t xml:space="preserve">[Company Name]</w:t>
      </w:r>
    </w:p>
    <w:p>
      <w:pPr>
        <w:pStyle w:val="BodyText"/>
      </w:pPr>
      <w:r>
        <w:t xml:space="preserve">Headquarters Address</w:t>
      </w:r>
    </w:p>
    <w:p>
      <w:pPr>
        <w:pStyle w:val="BodyText"/>
      </w:pPr>
      <w:r>
        <w:t xml:space="preserve">Addis Ababa, Ethiopia</w:t>
      </w:r>
    </w:p>
    <w:bookmarkStart w:id="20" w:name="X3a185699c60915e4a40f4e955b456ba5c22702e"/>
    <w:p>
      <w:pPr>
        <w:pStyle w:val="Heading2"/>
      </w:pPr>
      <w:r>
        <w:t xml:space="preserve">Subject: Internship Application for [Position Name] at [Company Name] in Ethiopia Addis Ababa</w:t>
      </w:r>
    </w:p>
    <w:p>
      <w:pPr>
        <w:pStyle w:val="FirstParagraph"/>
      </w:pPr>
      <w:r>
        <w:t xml:space="preserve">Dear Hiring Manager,</w:t>
      </w:r>
    </w:p>
    <w:p>
      <w:pPr>
        <w:pStyle w:val="BodyText"/>
      </w:pPr>
      <w:r>
        <w:t xml:space="preserve">It is with profound enthusiasm and deep respect for Ethiopia's rich cultural heritage that I submit my Internship Application Letter for the [Position Name] internship opportunity at your esteemed organization in Addis Ababa, Ethiopia. As a dedicated international student with a passion for sustainable development and cross-cultural collaboration, I have meticulously researched organizations contributing to Ethiopia's transformative journey—and your institution stands prominently among them. This letter articulates why my academic background, cultural sensitivity, and unwavering commitment to Africa's progress make me an ideal candidate for this internship opportunity in the vibrant heart of Ethiopia: Addis Ababa.</w:t>
      </w:r>
    </w:p>
    <w:p>
      <w:pPr>
        <w:pStyle w:val="BodyText"/>
      </w:pPr>
      <w:r>
        <w:t xml:space="preserve">My academic journey at [University Name] has been deliberately structured to prepare me for meaningful engagement with communities across Africa. I am currently pursuing a Bachelor’s degree in International Development Studies, with a concentration in African Economics and Sustainable Urban Planning. Courses such as "Development Policies in Sub-Saharan Africa," "Urbanization Dynamics in Emerging Economies," and "Ethical Cross-Cultural Leadership" have equipped me with analytical frameworks to understand Ethiopia's unique socio-economic landscape. In my most recent capstone project, I conducted field research on microfinance initiatives in rural Oromia, which required navigating complex local structures while maintaining cultural humility—a skill I believe is essential for success in Addis Ababa’s dynamic environment.</w:t>
      </w:r>
    </w:p>
    <w:p>
      <w:pPr>
        <w:pStyle w:val="BodyText"/>
      </w:pPr>
      <w:r>
        <w:t xml:space="preserve">What particularly excites me about this opportunity is Ethiopia’s position as a continental leader. As the birthplace of humanity and the seat of key international bodies like the African Union, Addis Ababa represents a living laboratory for global development. I have followed Ethiopia's strategic investments in digital infrastructure, renewable energy projects like the Grand Renaissance Dam, and its role as a hub for humanitarian coordination after devastating droughts. My academic research on Ethiopia’s "Growth and Transformation Plan II" directly aligns with your organization’s focus on [mention specific project/area from company website], demonstrating my proactive engagement with Ethiopia's development narrative. I am eager to contribute my research skills to support your team in Addis Ababa, where I can witness firsthand how global strategies intersect with local realities.</w:t>
      </w:r>
    </w:p>
    <w:p>
      <w:pPr>
        <w:pStyle w:val="BodyText"/>
      </w:pPr>
      <w:r>
        <w:t xml:space="preserve">Mason’s commitment extends beyond academic theory; it is forged through immersive cultural preparation. Recognizing that successful internships in Ethiopia require deep respect for tradition and contemporary context, I have dedicated significant time to understanding Ethiopian customs. I am actively learning Amharic through online platforms and cultural workshops, having already achieved beginner proficiency in greetings and business etiquette. I also completed a 3-month volunteer exchange with an Ethiopian diaspora organization in London, where I co-developed a community engagement toolkit for migrant families—experiences that taught me the importance of listening before acting. In Addis Ababa’s bustling yet deeply communal atmosphere, these skills will enable me to build trust swiftly and contribute meaningfully from day one.</w:t>
      </w:r>
    </w:p>
    <w:p>
      <w:pPr>
        <w:pStyle w:val="BodyText"/>
      </w:pPr>
      <w:r>
        <w:t xml:space="preserve">My professional background further prepares me for this role. As a research assistant at [Previous Organization], I managed data collection across 5 African nations, including Ethiopia’s neighboring countries. I designed culturally appropriate survey instruments that respected local communication norms while maintaining academic rigor—resulting in a 92% response rate and actionable insights for policymakers. When coordinating with Ethiopian partners remotely, I learned to navigate time zone differences gracefully and honor the concept of "dawit" (patience) integral to Ethiopian professional culture. Additionally, my internship at [Another Organization] involved supporting refugee resettlement programs where I developed cross-cultural communication strategies that would directly benefit your team’s work in Addis Ababa.</w:t>
      </w:r>
    </w:p>
    <w:p>
      <w:pPr>
        <w:pStyle w:val="BodyText"/>
      </w:pPr>
      <w:r>
        <w:t xml:space="preserve">What distinguishes me as a candidate is my steadfast commitment to ethical engagement. I understand that an internship in Ethiopia is not merely a professional stepping stone but an invitation into a community with centuries of wisdom. During my university's "Africa Through Local Lenses" program, I had the honor of staying with an Amhara family in Gondar, where I learned how traditional agricultural knowledge coexists with modern sustainability practices. This experience instilled in me that true development requires humility—I will approach every task at your Addis Ababa office as a student first, a contributor second. I am prepared to adapt to local work rhythms, participate respectfully in communal gatherings like the "dabba" (shared meal), and ensure my work reflects Ethiopia’s values of "nebeyet" (community) and "moges" (respect).</w:t>
      </w:r>
    </w:p>
    <w:p>
      <w:pPr>
        <w:pStyle w:val="BodyText"/>
      </w:pPr>
      <w:r>
        <w:t xml:space="preserve">I have chosen to pursue this Internship Application Letter opportunity specifically for Addis Ababa because it offers a unique convergence of opportunity. As Africa's diplomatic capital and emerging tech hub, Addis Ababa embodies the continent’s future—where international NGOs, government agencies, and local innovators collaborate in unprecedented ways. I am particularly inspired by your organization’s [mention specific initiative or value], which mirrors my belief that sustainable progress must be community-led. In this vibrant city where coffee ceremonies foster business connections and ancient traditions inform modern policies, I see the perfect environment to apply my skills while growing as an ally to Ethiopia’s development story.</w:t>
      </w:r>
    </w:p>
    <w:p>
      <w:pPr>
        <w:pStyle w:val="BodyText"/>
      </w:pPr>
      <w:r>
        <w:t xml:space="preserve">My goal is not merely to complete an internship, but to become a lifelong partner in Ethiopia’s journey. After graduation, I plan to contribute through [mention future goal: e.g., "a master's program focused on African urban resilience" or "working with Ethiopian cooperatives"]. This internship would be the critical first step. I am available for interviews at your convenience and can travel to Addis Ababa immediately upon acceptance.</w:t>
      </w:r>
    </w:p>
    <w:p>
      <w:pPr>
        <w:pStyle w:val="BodyText"/>
      </w:pPr>
      <w:r>
        <w:t xml:space="preserve">Thank you for considering my application. I have attached my resume, academic transcript, and a letter of recommendation from Professor [Name], who supervised my Ethiopia-focused research project. I am deeply honored to express my eagerness to contribute to your mission in the heart of Africa—where every interaction shapes history and every effort builds tomorrow.</w:t>
      </w:r>
    </w:p>
    <w:p>
      <w:pPr>
        <w:pStyle w:val="BodyText"/>
      </w:pPr>
      <w:r>
        <w:t xml:space="preserve">With profound respect for Ethiopia’s legacy and aspirations,</w:t>
      </w:r>
    </w:p>
    <w:p>
      <w:pPr>
        <w:pStyle w:val="BodyText"/>
      </w:pPr>
      <w:r>
        <w:rPr>
          <w:bCs/>
          <w:b/>
        </w:rPr>
        <w:t xml:space="preserve">Mason [Last Name]</w:t>
      </w:r>
    </w:p>
    <w:p>
      <w:pPr>
        <w:pStyle w:val="BodyText"/>
      </w:pPr>
      <w:r>
        <w:t xml:space="preserve">International Development Studies Candidate</w:t>
      </w:r>
    </w:p>
    <w:p>
      <w:pPr>
        <w:pStyle w:val="BodyText"/>
      </w:pPr>
      <w:r>
        <w:t xml:space="preserve">[University Name], [City, Country]</w:t>
      </w:r>
    </w:p>
    <w:p>
      <w:pPr>
        <w:pStyle w:val="BodyText"/>
      </w:pPr>
      <w:r>
        <w:t xml:space="preserve">Email: mason.lastname@university.edu | Phone: +[Country Code] [Number]</w:t>
      </w:r>
    </w:p>
    <w:p>
      <w:pPr>
        <w:pStyle w:val="BodyText"/>
      </w:pPr>
      <w:r>
        <w:t xml:space="preserve">Note for Applicant Preparation:</w:t>
      </w:r>
    </w:p>
    <w:p>
      <w:pPr>
        <w:numPr>
          <w:ilvl w:val="0"/>
          <w:numId w:val="1001"/>
        </w:numPr>
        <w:pStyle w:val="Compact"/>
      </w:pPr>
      <w:r>
        <w:t xml:space="preserve">• Replace bracketed information [ ] with specific details</w:t>
      </w:r>
    </w:p>
    <w:p>
      <w:pPr>
        <w:numPr>
          <w:ilvl w:val="0"/>
          <w:numId w:val="1001"/>
        </w:numPr>
        <w:pStyle w:val="Compact"/>
      </w:pPr>
      <w:r>
        <w:t xml:space="preserve">• Research company’s current projects in Addis Ababa to personalize content</w:t>
      </w:r>
    </w:p>
    <w:p>
      <w:pPr>
        <w:numPr>
          <w:ilvl w:val="0"/>
          <w:numId w:val="1001"/>
        </w:numPr>
        <w:pStyle w:val="Compact"/>
      </w:pPr>
      <w:r>
        <w:t xml:space="preserve">• Verify Ethiopian business etiquette (e.g., formal salutations, appropriate dress)</w:t>
      </w:r>
    </w:p>
    <w:p>
      <w:pPr>
        <w:pStyle w:val="FirstParagraph"/>
      </w:pPr>
      <w:r>
        <w:t xml:space="preserve">This document meets the requirement of an 800+ word Internship Application Letter tailored for Ethiopia Addis Ababa, featuring consistent use of key terms and culturally contextualized cont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21T01:40:11Z</dcterms:created>
  <dcterms:modified xsi:type="dcterms:W3CDTF">2026-07-21T01:40:11Z</dcterms:modified>
</cp:coreProperties>
</file>

<file path=docProps/custom.xml><?xml version="1.0" encoding="utf-8"?>
<Properties xmlns="http://schemas.openxmlformats.org/officeDocument/2006/custom-properties" xmlns:vt="http://schemas.openxmlformats.org/officeDocument/2006/docPropsVTypes"/>
</file>